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364" w:type="dxa"/>
        <w:tblInd w:w="-676" w:type="dxa"/>
        <w:tblLook w:val="04A0" w:firstRow="1" w:lastRow="0" w:firstColumn="1" w:lastColumn="0" w:noHBand="0" w:noVBand="1"/>
      </w:tblPr>
      <w:tblGrid>
        <w:gridCol w:w="1109"/>
        <w:gridCol w:w="827"/>
        <w:gridCol w:w="866"/>
        <w:gridCol w:w="750"/>
        <w:gridCol w:w="866"/>
        <w:gridCol w:w="826"/>
        <w:gridCol w:w="866"/>
        <w:gridCol w:w="750"/>
        <w:gridCol w:w="866"/>
        <w:gridCol w:w="826"/>
        <w:gridCol w:w="982"/>
        <w:gridCol w:w="830"/>
      </w:tblGrid>
      <w:tr w:rsidR="00E76A5D" w:rsidRPr="00E76A5D" w14:paraId="516AB009" w14:textId="77777777" w:rsidTr="00E76A5D">
        <w:trPr>
          <w:trHeight w:val="256"/>
        </w:trPr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5221E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olour</w:t>
            </w:r>
          </w:p>
        </w:tc>
        <w:tc>
          <w:tcPr>
            <w:tcW w:w="8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ADA86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Order (m)</w:t>
            </w:r>
          </w:p>
        </w:tc>
        <w:tc>
          <w:tcPr>
            <w:tcW w:w="33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E29CF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EFT</w:t>
            </w:r>
          </w:p>
        </w:tc>
        <w:tc>
          <w:tcPr>
            <w:tcW w:w="33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6CFF5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IGHT</w:t>
            </w:r>
          </w:p>
        </w:tc>
        <w:tc>
          <w:tcPr>
            <w:tcW w:w="9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490BE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θ</w:t>
            </w:r>
          </w:p>
        </w:tc>
        <w:tc>
          <w:tcPr>
            <w:tcW w:w="8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19F58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λ (nm)</w:t>
            </w:r>
          </w:p>
        </w:tc>
        <w:bookmarkStart w:id="0" w:name="_GoBack"/>
        <w:bookmarkEnd w:id="0"/>
      </w:tr>
      <w:tr w:rsidR="00E76A5D" w:rsidRPr="00E76A5D" w14:paraId="64D07B29" w14:textId="77777777" w:rsidTr="00E76A5D">
        <w:trPr>
          <w:trHeight w:val="256"/>
        </w:trPr>
        <w:tc>
          <w:tcPr>
            <w:tcW w:w="11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02489" w14:textId="77777777" w:rsidR="00E76A5D" w:rsidRPr="00E76A5D" w:rsidRDefault="00E76A5D" w:rsidP="00E76A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8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65864" w14:textId="77777777" w:rsidR="00E76A5D" w:rsidRPr="00E76A5D" w:rsidRDefault="00E76A5D" w:rsidP="00E76A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9A5C7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D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9BF01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M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138A4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D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6DD06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M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9E2CE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D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ED871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M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25E90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D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2895D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M</w:t>
            </w:r>
          </w:p>
        </w:tc>
        <w:tc>
          <w:tcPr>
            <w:tcW w:w="9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C8077" w14:textId="77777777" w:rsidR="00E76A5D" w:rsidRPr="00E76A5D" w:rsidRDefault="00E76A5D" w:rsidP="00E76A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8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91A3E" w14:textId="77777777" w:rsidR="00E76A5D" w:rsidRPr="00E76A5D" w:rsidRDefault="00E76A5D" w:rsidP="00E76A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</w:tr>
      <w:tr w:rsidR="00E76A5D" w:rsidRPr="00E76A5D" w14:paraId="3CBF0209" w14:textId="77777777" w:rsidTr="00E76A5D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1CE67" w14:textId="77777777" w:rsidR="00E76A5D" w:rsidRPr="00E76A5D" w:rsidRDefault="00E76A5D" w:rsidP="00E76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Violet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81E96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A19D0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19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D18AE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89611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3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1CF43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902F3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49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2F44D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30783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6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408C0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0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0979F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5.05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5A1DB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39.58</w:t>
            </w:r>
          </w:p>
        </w:tc>
      </w:tr>
      <w:tr w:rsidR="00E76A5D" w:rsidRPr="00E76A5D" w14:paraId="1AE4FCE7" w14:textId="77777777" w:rsidTr="00E76A5D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DE4F2" w14:textId="77777777" w:rsidR="00E76A5D" w:rsidRPr="00E76A5D" w:rsidRDefault="00E76A5D" w:rsidP="00E76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Turquoise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4CAF1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A4DC6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17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6970C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D7357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3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E8B21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5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C1F25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51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3A416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AAB12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7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1AB87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E39A8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6.89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68CD1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92.02</w:t>
            </w:r>
          </w:p>
        </w:tc>
      </w:tr>
      <w:tr w:rsidR="00E76A5D" w:rsidRPr="00E76A5D" w14:paraId="52F8C389" w14:textId="77777777" w:rsidTr="00E76A5D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6EEA0" w14:textId="77777777" w:rsidR="00E76A5D" w:rsidRPr="00E76A5D" w:rsidRDefault="00E76A5D" w:rsidP="00E76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Orange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D5F9F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A1508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13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58536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43006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3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34AFE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0D303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54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BBA4E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9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74697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7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BC9D3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8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A7B9E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0.59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53FAE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95.55</w:t>
            </w:r>
          </w:p>
        </w:tc>
      </w:tr>
      <w:tr w:rsidR="00E76A5D" w:rsidRPr="00E76A5D" w14:paraId="135D38CE" w14:textId="77777777" w:rsidTr="00E76A5D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249FE" w14:textId="77777777" w:rsidR="00E76A5D" w:rsidRPr="00E76A5D" w:rsidRDefault="00E76A5D" w:rsidP="00E76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Red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D6C57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221FE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11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EE5B0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E77AA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3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18FB9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37351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57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BAC5E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5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03FA1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7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5E724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6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1403F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3.15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A8780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665.72</w:t>
            </w:r>
          </w:p>
        </w:tc>
      </w:tr>
      <w:tr w:rsidR="00E76A5D" w:rsidRPr="00E76A5D" w14:paraId="5BE80AAE" w14:textId="77777777" w:rsidTr="00E76A5D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901B0" w14:textId="77777777" w:rsidR="00E76A5D" w:rsidRPr="00E76A5D" w:rsidRDefault="00E76A5D" w:rsidP="00E76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Turquoise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2A863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2A3B9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98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CE2C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518EB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1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9CC48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EC8FC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15BCA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B31F8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8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8CBEA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4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39B29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4.42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454D9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688.6</w:t>
            </w:r>
          </w:p>
        </w:tc>
      </w:tr>
      <w:tr w:rsidR="00E76A5D" w:rsidRPr="00E76A5D" w14:paraId="0D34B609" w14:textId="77777777" w:rsidTr="00E76A5D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EAD2B" w14:textId="77777777" w:rsidR="00E76A5D" w:rsidRPr="00E76A5D" w:rsidRDefault="00E76A5D" w:rsidP="00E76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Orange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64368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4BF20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89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5205E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785CD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0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4C02B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D2263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D17F8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D3D11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9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C82F4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8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892F2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5.10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A329F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99.73</w:t>
            </w:r>
          </w:p>
        </w:tc>
      </w:tr>
      <w:tr w:rsidR="00E76A5D" w:rsidRPr="00E76A5D" w14:paraId="6F8B243F" w14:textId="77777777" w:rsidTr="00E76A5D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83A8E" w14:textId="77777777" w:rsidR="00E76A5D" w:rsidRPr="00E76A5D" w:rsidRDefault="00E76A5D" w:rsidP="00E76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Red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B37C6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766C6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82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E641D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3907D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0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AF117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  <w:tc>
          <w:tcPr>
            <w:tcW w:w="330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D9D9D9"/>
            <w:noWrap/>
            <w:vAlign w:val="bottom"/>
            <w:hideMark/>
          </w:tcPr>
          <w:p w14:paraId="595FC57D" w14:textId="77777777" w:rsidR="00E76A5D" w:rsidRPr="00E76A5D" w:rsidRDefault="00E76A5D" w:rsidP="00E76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826D9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41.12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735E4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31.48</w:t>
            </w:r>
          </w:p>
        </w:tc>
      </w:tr>
      <w:tr w:rsidR="00E76A5D" w:rsidRPr="00E76A5D" w14:paraId="46DC3AF8" w14:textId="77777777" w:rsidTr="00E76A5D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A7C79" w14:textId="77777777" w:rsidR="00E76A5D" w:rsidRPr="00E76A5D" w:rsidRDefault="00E76A5D" w:rsidP="00E76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Turquoise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60F70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B2198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72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478E5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9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EB745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9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98FE2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3308" w:type="dxa"/>
            <w:gridSpan w:val="4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91A551" w14:textId="77777777" w:rsidR="00E76A5D" w:rsidRPr="00E76A5D" w:rsidRDefault="00E76A5D" w:rsidP="00E76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01AED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36.52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5AB5F" w14:textId="77777777" w:rsidR="00E76A5D" w:rsidRPr="00E76A5D" w:rsidRDefault="00E76A5D" w:rsidP="00E76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88.42</w:t>
            </w:r>
          </w:p>
        </w:tc>
      </w:tr>
    </w:tbl>
    <w:p w14:paraId="5BF8E047" w14:textId="54C0E563" w:rsidR="002653E8" w:rsidRDefault="002653E8"/>
    <w:p w14:paraId="072CDA5D" w14:textId="5EC1DBA1" w:rsidR="00E76A5D" w:rsidRDefault="00E76A5D"/>
    <w:tbl>
      <w:tblPr>
        <w:tblW w:w="10364" w:type="dxa"/>
        <w:tblInd w:w="-676" w:type="dxa"/>
        <w:tblLook w:val="04A0" w:firstRow="1" w:lastRow="0" w:firstColumn="1" w:lastColumn="0" w:noHBand="0" w:noVBand="1"/>
      </w:tblPr>
      <w:tblGrid>
        <w:gridCol w:w="1109"/>
        <w:gridCol w:w="827"/>
        <w:gridCol w:w="866"/>
        <w:gridCol w:w="750"/>
        <w:gridCol w:w="866"/>
        <w:gridCol w:w="826"/>
        <w:gridCol w:w="866"/>
        <w:gridCol w:w="750"/>
        <w:gridCol w:w="866"/>
        <w:gridCol w:w="826"/>
        <w:gridCol w:w="982"/>
        <w:gridCol w:w="830"/>
      </w:tblGrid>
      <w:tr w:rsidR="00E76A5D" w:rsidRPr="00E76A5D" w14:paraId="6A0B7831" w14:textId="77777777" w:rsidTr="00F9794C">
        <w:trPr>
          <w:trHeight w:val="256"/>
        </w:trPr>
        <w:tc>
          <w:tcPr>
            <w:tcW w:w="110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59E2F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olour</w:t>
            </w:r>
          </w:p>
        </w:tc>
        <w:tc>
          <w:tcPr>
            <w:tcW w:w="8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225F25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Order (m)</w:t>
            </w:r>
          </w:p>
        </w:tc>
        <w:tc>
          <w:tcPr>
            <w:tcW w:w="33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8E1C3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EFT</w:t>
            </w:r>
          </w:p>
        </w:tc>
        <w:tc>
          <w:tcPr>
            <w:tcW w:w="33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9CF14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IGHT</w:t>
            </w:r>
          </w:p>
        </w:tc>
        <w:tc>
          <w:tcPr>
            <w:tcW w:w="98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A18EA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θ</w:t>
            </w:r>
          </w:p>
        </w:tc>
        <w:tc>
          <w:tcPr>
            <w:tcW w:w="8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AC384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λ (nm)</w:t>
            </w:r>
          </w:p>
        </w:tc>
      </w:tr>
      <w:tr w:rsidR="00E76A5D" w:rsidRPr="00E76A5D" w14:paraId="0B899EF6" w14:textId="77777777" w:rsidTr="00F9794C">
        <w:trPr>
          <w:trHeight w:val="256"/>
        </w:trPr>
        <w:tc>
          <w:tcPr>
            <w:tcW w:w="110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D674" w14:textId="77777777" w:rsidR="00E76A5D" w:rsidRPr="00E76A5D" w:rsidRDefault="00E76A5D" w:rsidP="00F979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8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45F423" w14:textId="77777777" w:rsidR="00E76A5D" w:rsidRPr="00E76A5D" w:rsidRDefault="00E76A5D" w:rsidP="00F979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B3ADF1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D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4DE7A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M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7C5AF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D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7C2D7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M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A53AD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D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8D5B6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M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B73FF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D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DBF0C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M</w:t>
            </w:r>
          </w:p>
        </w:tc>
        <w:tc>
          <w:tcPr>
            <w:tcW w:w="98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71F26" w14:textId="77777777" w:rsidR="00E76A5D" w:rsidRPr="00E76A5D" w:rsidRDefault="00E76A5D" w:rsidP="00F979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8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2F54F" w14:textId="77777777" w:rsidR="00E76A5D" w:rsidRPr="00E76A5D" w:rsidRDefault="00E76A5D" w:rsidP="00F979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</w:tr>
      <w:tr w:rsidR="00E76A5D" w:rsidRPr="00E76A5D" w14:paraId="5ED6FC8B" w14:textId="77777777" w:rsidTr="00F9794C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3ECE1" w14:textId="77777777" w:rsidR="00E76A5D" w:rsidRPr="00E76A5D" w:rsidRDefault="00E76A5D" w:rsidP="00F97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Violet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33F57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1D103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19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C22D9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1D8F7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3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D5892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B8E89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49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81223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C7FA3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6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96F85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0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84351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5.05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B59F6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39.58</w:t>
            </w:r>
          </w:p>
        </w:tc>
      </w:tr>
      <w:tr w:rsidR="00E76A5D" w:rsidRPr="00E76A5D" w14:paraId="1C8DA984" w14:textId="77777777" w:rsidTr="00F9794C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359F4" w14:textId="77777777" w:rsidR="00E76A5D" w:rsidRPr="00E76A5D" w:rsidRDefault="00E76A5D" w:rsidP="00F97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Turquoise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ED057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B6643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17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EC4D9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28EA0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3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66924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5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C5BD3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51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B8E03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3D331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7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9F14C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A92B5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6.89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ACFAB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92.02</w:t>
            </w:r>
          </w:p>
        </w:tc>
      </w:tr>
      <w:tr w:rsidR="00E76A5D" w:rsidRPr="00E76A5D" w14:paraId="238C64D6" w14:textId="77777777" w:rsidTr="00F9794C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CF0FE" w14:textId="77777777" w:rsidR="00E76A5D" w:rsidRPr="00E76A5D" w:rsidRDefault="00E76A5D" w:rsidP="00F97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Orange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5F10D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D6315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13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EE190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02F59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3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5419A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2635F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54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B16B7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9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35734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74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52EF3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8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6D793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0.59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8FE30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95.55</w:t>
            </w:r>
          </w:p>
        </w:tc>
      </w:tr>
      <w:tr w:rsidR="00E76A5D" w:rsidRPr="00E76A5D" w14:paraId="0E4782BD" w14:textId="77777777" w:rsidTr="00F9794C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520B6" w14:textId="77777777" w:rsidR="00E76A5D" w:rsidRPr="00E76A5D" w:rsidRDefault="00E76A5D" w:rsidP="00F97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Red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4BE15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D0EE8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11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1CDF8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78E50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3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B907D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30E2A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57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31362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5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B844C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77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F2E74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6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5DF9F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3.15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0BB8B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665.72</w:t>
            </w:r>
          </w:p>
        </w:tc>
      </w:tr>
      <w:tr w:rsidR="00E76A5D" w:rsidRPr="00E76A5D" w14:paraId="3670A4D6" w14:textId="77777777" w:rsidTr="00F9794C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F4BD3" w14:textId="77777777" w:rsidR="00E76A5D" w:rsidRPr="00E76A5D" w:rsidRDefault="00E76A5D" w:rsidP="00F97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Turquoise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CC7B7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68269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98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5C232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7E005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1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9CA01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745F4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38752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B1AEB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8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4AA2B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4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13D0B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4.42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F8792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688.6</w:t>
            </w:r>
          </w:p>
        </w:tc>
      </w:tr>
      <w:tr w:rsidR="00E76A5D" w:rsidRPr="00E76A5D" w14:paraId="28159B0E" w14:textId="77777777" w:rsidTr="00F9794C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7372" w14:textId="77777777" w:rsidR="00E76A5D" w:rsidRPr="00E76A5D" w:rsidRDefault="00E76A5D" w:rsidP="00F97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Orange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99DC0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5B792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89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060A9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920B6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09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8E6D8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CC8B5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C923B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6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2D067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9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1D9A2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8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6EA00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45.10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BED26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99.73</w:t>
            </w:r>
          </w:p>
        </w:tc>
      </w:tr>
      <w:tr w:rsidR="00E76A5D" w:rsidRPr="00E76A5D" w14:paraId="77644100" w14:textId="77777777" w:rsidTr="00F9794C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A302A" w14:textId="77777777" w:rsidR="00E76A5D" w:rsidRPr="00E76A5D" w:rsidRDefault="00E76A5D" w:rsidP="00F97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Red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6B16C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140DE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82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26D2D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319BB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0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F1897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  <w:tc>
          <w:tcPr>
            <w:tcW w:w="3308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D9D9D9"/>
            <w:noWrap/>
            <w:vAlign w:val="bottom"/>
            <w:hideMark/>
          </w:tcPr>
          <w:p w14:paraId="092F23DD" w14:textId="77777777" w:rsidR="00E76A5D" w:rsidRPr="00E76A5D" w:rsidRDefault="00E76A5D" w:rsidP="00F979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F81F1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41.12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8DE47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31.48</w:t>
            </w:r>
          </w:p>
        </w:tc>
      </w:tr>
      <w:tr w:rsidR="00E76A5D" w:rsidRPr="00E76A5D" w14:paraId="1012C44A" w14:textId="77777777" w:rsidTr="00F9794C">
        <w:trPr>
          <w:trHeight w:val="256"/>
        </w:trPr>
        <w:tc>
          <w:tcPr>
            <w:tcW w:w="11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E9CD4" w14:textId="77777777" w:rsidR="00E76A5D" w:rsidRPr="00E76A5D" w:rsidRDefault="00E76A5D" w:rsidP="00F97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Turquoise</w:t>
            </w:r>
          </w:p>
        </w:tc>
        <w:tc>
          <w:tcPr>
            <w:tcW w:w="8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3465D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F0CFD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272</w:t>
            </w:r>
          </w:p>
        </w:tc>
        <w:tc>
          <w:tcPr>
            <w:tcW w:w="7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23062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9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6FDB7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9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00E5A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3308" w:type="dxa"/>
            <w:gridSpan w:val="4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3675D" w14:textId="77777777" w:rsidR="00E76A5D" w:rsidRPr="00E76A5D" w:rsidRDefault="00E76A5D" w:rsidP="00F979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13E5D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136.52</w:t>
            </w:r>
          </w:p>
        </w:tc>
        <w:tc>
          <w:tcPr>
            <w:tcW w:w="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25EFC" w14:textId="77777777" w:rsidR="00E76A5D" w:rsidRPr="00E76A5D" w:rsidRDefault="00E76A5D" w:rsidP="00F9794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76A5D">
              <w:rPr>
                <w:rFonts w:ascii="Calibri" w:eastAsia="Times New Roman" w:hAnsi="Calibri" w:cs="Calibri"/>
                <w:color w:val="000000"/>
                <w:lang w:eastAsia="en-IN"/>
              </w:rPr>
              <w:t>388.42</w:t>
            </w:r>
          </w:p>
        </w:tc>
      </w:tr>
    </w:tbl>
    <w:p w14:paraId="4E139205" w14:textId="77777777" w:rsidR="00E76A5D" w:rsidRDefault="00E76A5D"/>
    <w:sectPr w:rsidR="00E76A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7I0MzM2tTQzNjRT0lEKTi0uzszPAykwrAUA6Zr67iwAAAA="/>
  </w:docVars>
  <w:rsids>
    <w:rsidRoot w:val="00BF034E"/>
    <w:rsid w:val="002653E8"/>
    <w:rsid w:val="00BF034E"/>
    <w:rsid w:val="00E76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D571B"/>
  <w15:chartTrackingRefBased/>
  <w15:docId w15:val="{6090BE27-16EA-41FD-A0C8-7C6E1D94F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2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2</Words>
  <Characters>759</Characters>
  <Application>Microsoft Office Word</Application>
  <DocSecurity>0</DocSecurity>
  <Lines>6</Lines>
  <Paragraphs>1</Paragraphs>
  <ScaleCrop>false</ScaleCrop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va</dc:creator>
  <cp:keywords/>
  <dc:description/>
  <cp:lastModifiedBy>Purva</cp:lastModifiedBy>
  <cp:revision>2</cp:revision>
  <dcterms:created xsi:type="dcterms:W3CDTF">2020-01-28T08:16:00Z</dcterms:created>
  <dcterms:modified xsi:type="dcterms:W3CDTF">2020-01-28T08:18:00Z</dcterms:modified>
</cp:coreProperties>
</file>